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t is with great enthusiasm and a deep sense of duty that I submit my application for the Military Officer position in India Bangalore. As a dedicated professional with over a decade of experience in military service, I am eager to contribute my expertise, leadership skills, and unwavering commitment to national security to an organization that values excellence and strategic vision. Bangalore, often referred to as the "Silicon Valley of India," is not only a hub of innovation but also a critical center for defense and technological advancements. This makes it an ideal location for a Military Officer role that demands both operational rigor and adaptability in a dynamic environment.</w:t>
      </w:r>
    </w:p>
    <w:p>
      <w:pPr>
        <w:pStyle w:val="BodyText"/>
      </w:pPr>
      <w:r>
        <w:t xml:space="preserve">Throughout my career, I have served in various capacities, from leading tactical operations to managing large-scale training programs. My journey began as an officer in the Indian Army, where I was entrusted with responsibilities ranging from border security to disaster management. These experiences honed my ability to make swift decisions under pressure, coordinate multidisciplinary teams, and maintain discipline even in the most challenging scenarios. For instance, during a critical operation in [specific region or event], I played a pivotal role in ensuring the safety of both military personnel and civilian populations through strategic planning and real-time execution.</w:t>
      </w:r>
    </w:p>
    <w:p>
      <w:pPr>
        <w:pStyle w:val="BodyText"/>
      </w:pPr>
      <w:r>
        <w:t xml:space="preserve">What sets me apart is my ability to bridge the gap between traditional military practices and modern technological solutions. In India Bangalore, where innovation thrives, this synergy is essential. As a Military Officer, I have always emphasized the integration of cutting-edge technology into operational frameworks. For example, I spearheaded a project to upgrade communication systems in remote outposts, which significantly enhanced situational awareness and response times during emergency operations. This aligns with Bangalore’s reputation as a leader in technology and defense research, where the fusion of old-world discipline and new-age solutions is paramount.</w:t>
      </w:r>
    </w:p>
    <w:p>
      <w:pPr>
        <w:pStyle w:val="BodyText"/>
      </w:pPr>
      <w:r>
        <w:t xml:space="preserve">My commitment to service extends beyond the battlefield. I have actively participated in community engagement initiatives, working closely with local authorities to address socio-economic challenges that impact military readiness. In India Bangalore, where rapid urbanization and technological growth present unique challenges, such grassroots efforts are vital for fostering trust between the military and civilians. My ability to build strong relationships with stakeholders—from government agencies to private sector partners—ensures that I can navigate the complex landscape of modern defense operations effectively.</w:t>
      </w:r>
    </w:p>
    <w:p>
      <w:pPr>
        <w:pStyle w:val="BodyText"/>
      </w:pPr>
      <w:r>
        <w:t xml:space="preserve">One of my proudest achievements was leading a joint operation with the Indian Air Force and Navy in [specific project or mission], which required seamless coordination across branches. This experience underscored the importance of adaptability, as we had to adjust our strategies to address unforeseen logistical hurdles. In Bangalore, where military installations often collaborate with defense tech companies, this ability to pivot and innovate is critical. I am confident that my track record of fostering collaboration and driving results will make me a valuable asset to your team.</w:t>
      </w:r>
    </w:p>
    <w:p>
      <w:pPr>
        <w:pStyle w:val="BodyText"/>
      </w:pPr>
      <w:r>
        <w:t xml:space="preserve">India Bangalore’s strategic importance cannot be overstated. As a city at the intersection of defense, technology, and education, it plays a pivotal role in shaping India’s national security landscape. The presence of institutions like the Indian Institute of Science and defense research organizations such as DRDO highlights the city’s contribution to military advancements. As a Military Officer, I aim to contribute to this ecosystem by leveraging my experience in operational leadership and policy implementation. Whether it is safeguarding critical infrastructure or supporting disaster relief efforts, I am prepared to adapt my skills to the unique demands of Bangalore’s environment.</w:t>
      </w:r>
    </w:p>
    <w:p>
      <w:pPr>
        <w:pStyle w:val="BodyText"/>
      </w:pPr>
      <w:r>
        <w:t xml:space="preserve">My academic background in [relevant field, e.g., Defense Studies, Strategic Management] has provided a strong foundation for understanding the complexities of modern military operations. Additionally, I have completed advanced training programs in [specific courses or certifications], which have equipped me with specialized knowledge in areas such as cyber defense and logistics management. These qualifications, combined with my hands-on experience, enable me to approach challenges with a balanced perspective that prioritizes both tactical excellence and long-term strategic goals.</w:t>
      </w:r>
    </w:p>
    <w:p>
      <w:pPr>
        <w:pStyle w:val="BodyText"/>
      </w:pPr>
      <w:r>
        <w:t xml:space="preserve">What excites me most about the opportunity in India Bangalore is the chance to work within a vibrant community that values innovation and resilience. The city’s dynamic energy, coupled with its historical significance as a center for military training, creates an ideal environment for a Military Officer to thrive. I am particularly drawn to your organization’s mission of [specific mission or value mentioned in the job description], as it resonates with my personal philosophy of service and leadership.</w:t>
      </w:r>
    </w:p>
    <w:p>
      <w:pPr>
        <w:pStyle w:val="BodyText"/>
      </w:pPr>
      <w:r>
        <w:t xml:space="preserve">In conclusion, I am eager to bring my expertise in military operations, leadership, and technological integration to the role of Military Officer in India Bangalore. My dedication to excellence, combined with a deep understanding of the region’s unique challenges and opportunities, positions me to make meaningful contributions. I would welcome the opportunity to discuss how my background aligns with your organization’s goals and how I can support its mission of ensuring national security in this critical hub.</w:t>
      </w:r>
    </w:p>
    <w:p>
      <w:pPr>
        <w:pStyle w:val="BodyText"/>
      </w:pPr>
      <w:r>
        <w:t xml:space="preserve">Thank you for considering my application. I look forward to the possibility of contributing to your team and serving India Bangalore with the same professionalism and passion that have defined my career thus fa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India Bangalore</dc:title>
  <dc:creator/>
  <dc:language>en</dc:language>
  <cp:keywords/>
  <dcterms:created xsi:type="dcterms:W3CDTF">2026-07-23T19:49:29Z</dcterms:created>
  <dcterms:modified xsi:type="dcterms:W3CDTF">2026-07-23T19:49:29Z</dcterms:modified>
</cp:coreProperties>
</file>

<file path=docProps/custom.xml><?xml version="1.0" encoding="utf-8"?>
<Properties xmlns="http://schemas.openxmlformats.org/officeDocument/2006/custom-properties" xmlns:vt="http://schemas.openxmlformats.org/officeDocument/2006/docPropsVTypes"/>
</file>